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4C18A" w14:textId="77777777" w:rsidR="004926A8" w:rsidRDefault="004926A8">
      <w:r>
        <w:rPr>
          <w:noProof/>
        </w:rPr>
        <w:drawing>
          <wp:inline distT="0" distB="0" distL="0" distR="0" wp14:anchorId="7E6A463F" wp14:editId="4E15E2C3">
            <wp:extent cx="5486400" cy="928370"/>
            <wp:effectExtent l="25400" t="0" r="0" b="0"/>
            <wp:docPr id="1" name="Picture 0" descr="FLC logo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C logo.tiff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19C47" w14:textId="77777777" w:rsidR="004926A8" w:rsidRPr="004926A8" w:rsidRDefault="004926A8">
      <w:pPr>
        <w:rPr>
          <w:sz w:val="8"/>
        </w:rPr>
      </w:pPr>
    </w:p>
    <w:p w14:paraId="53454521" w14:textId="2DB37FE6" w:rsidR="004926A8" w:rsidRPr="004926A8" w:rsidRDefault="004926A8" w:rsidP="004926A8">
      <w:pPr>
        <w:jc w:val="center"/>
        <w:rPr>
          <w:smallCaps/>
          <w:sz w:val="32"/>
        </w:rPr>
      </w:pPr>
      <w:r w:rsidRPr="004926A8">
        <w:rPr>
          <w:smallCaps/>
          <w:sz w:val="32"/>
        </w:rPr>
        <w:t>Mission Slovakia 202</w:t>
      </w:r>
      <w:r w:rsidR="00B401E6">
        <w:rPr>
          <w:smallCaps/>
          <w:sz w:val="32"/>
        </w:rPr>
        <w:t>2</w:t>
      </w:r>
    </w:p>
    <w:p w14:paraId="2379EE10" w14:textId="77777777" w:rsidR="004926A8" w:rsidRDefault="004926A8" w:rsidP="004926A8">
      <w:pPr>
        <w:jc w:val="center"/>
        <w:rPr>
          <w:smallCaps/>
          <w:sz w:val="28"/>
        </w:rPr>
      </w:pPr>
      <w:r w:rsidRPr="004926A8">
        <w:rPr>
          <w:smallCaps/>
          <w:sz w:val="28"/>
        </w:rPr>
        <w:t>Application</w:t>
      </w:r>
      <w:r>
        <w:rPr>
          <w:smallCaps/>
          <w:sz w:val="28"/>
        </w:rPr>
        <w:t xml:space="preserve"> Form</w:t>
      </w:r>
    </w:p>
    <w:p w14:paraId="17AEA4F2" w14:textId="77777777" w:rsidR="004926A8" w:rsidRPr="00F147E9" w:rsidRDefault="004926A8" w:rsidP="004926A8">
      <w:pPr>
        <w:jc w:val="center"/>
        <w:rPr>
          <w:smallCaps/>
          <w:sz w:val="16"/>
        </w:rPr>
      </w:pPr>
    </w:p>
    <w:p w14:paraId="21FA962E" w14:textId="129F10CD" w:rsidR="004926A8" w:rsidRPr="004926A8" w:rsidRDefault="00F147E9" w:rsidP="00DB7DA5">
      <w:pPr>
        <w:ind w:right="-180"/>
        <w:jc w:val="both"/>
      </w:pPr>
      <w:r>
        <w:t xml:space="preserve">First Lutheran Church has </w:t>
      </w:r>
      <w:r w:rsidR="004926A8" w:rsidRPr="004926A8">
        <w:t>partnered with the Center for Christian Education (CCE) in Martin, Slovakia</w:t>
      </w:r>
      <w:r w:rsidR="00DB7DA5">
        <w:t>,</w:t>
      </w:r>
      <w:r w:rsidR="004926A8" w:rsidRPr="004926A8">
        <w:t xml:space="preserve"> for the past 20 years.  This </w:t>
      </w:r>
      <w:r>
        <w:t>s</w:t>
      </w:r>
      <w:r w:rsidR="00CC048F">
        <w:t>ummer</w:t>
      </w:r>
      <w:r w:rsidR="004926A8" w:rsidRPr="004926A8">
        <w:t xml:space="preserve"> FLC is sending a team from Fargo to </w:t>
      </w:r>
      <w:r w:rsidR="00734736">
        <w:t>lead</w:t>
      </w:r>
      <w:r w:rsidR="004926A8" w:rsidRPr="004926A8">
        <w:t xml:space="preserve"> VBS-styled classes with 3</w:t>
      </w:r>
      <w:r w:rsidR="004926A8" w:rsidRPr="004926A8">
        <w:rPr>
          <w:vertAlign w:val="superscript"/>
        </w:rPr>
        <w:t>rd</w:t>
      </w:r>
      <w:r w:rsidR="004926A8" w:rsidRPr="004926A8">
        <w:t xml:space="preserve"> and 4</w:t>
      </w:r>
      <w:r w:rsidR="004926A8" w:rsidRPr="004926A8">
        <w:rPr>
          <w:vertAlign w:val="superscript"/>
        </w:rPr>
        <w:t>th</w:t>
      </w:r>
      <w:r w:rsidR="004926A8" w:rsidRPr="004926A8">
        <w:t xml:space="preserve"> grade students </w:t>
      </w:r>
      <w:r w:rsidR="004926A8" w:rsidRPr="00734736">
        <w:t>(ages 8-10)</w:t>
      </w:r>
      <w:r w:rsidR="004926A8" w:rsidRPr="004926A8">
        <w:t xml:space="preserve"> in CCE’s elementary school.</w:t>
      </w:r>
    </w:p>
    <w:p w14:paraId="25603A61" w14:textId="77777777" w:rsidR="004926A8" w:rsidRPr="004926A8" w:rsidRDefault="004926A8" w:rsidP="00DB7DA5">
      <w:pPr>
        <w:ind w:right="-180"/>
        <w:jc w:val="both"/>
        <w:rPr>
          <w:sz w:val="12"/>
        </w:rPr>
      </w:pPr>
    </w:p>
    <w:p w14:paraId="77AC62A4" w14:textId="77777777" w:rsidR="004926A8" w:rsidRPr="004926A8" w:rsidRDefault="004926A8" w:rsidP="00DB7DA5">
      <w:pPr>
        <w:ind w:right="-180"/>
        <w:jc w:val="both"/>
        <w:rPr>
          <w:smallCaps/>
        </w:rPr>
      </w:pPr>
      <w:r w:rsidRPr="004926A8">
        <w:t xml:space="preserve">Prayerfully consider this opportunity to serve in Martin, Slovakia, as you complete this required </w:t>
      </w:r>
      <w:r w:rsidRPr="004926A8">
        <w:rPr>
          <w:b/>
          <w:smallCaps/>
        </w:rPr>
        <w:t>Application Form</w:t>
      </w:r>
      <w:r w:rsidRPr="004926A8">
        <w:rPr>
          <w:smallCaps/>
        </w:rPr>
        <w:t>:</w:t>
      </w:r>
    </w:p>
    <w:p w14:paraId="2B5131C1" w14:textId="77777777" w:rsidR="004926A8" w:rsidRDefault="004926A8" w:rsidP="004926A8">
      <w:pPr>
        <w:rPr>
          <w:smallCaps/>
          <w:sz w:val="28"/>
        </w:rPr>
      </w:pPr>
    </w:p>
    <w:p w14:paraId="64EE7C79" w14:textId="77777777" w:rsidR="004926A8" w:rsidRPr="004926A8" w:rsidRDefault="004926A8" w:rsidP="004926A8">
      <w:pPr>
        <w:rPr>
          <w:smallCaps/>
        </w:rPr>
      </w:pPr>
      <w:r w:rsidRPr="004926A8">
        <w:rPr>
          <w:smallCaps/>
        </w:rPr>
        <w:t>Name _____________________________________________</w:t>
      </w:r>
      <w:r>
        <w:rPr>
          <w:smallCaps/>
        </w:rPr>
        <w:t>________</w:t>
      </w:r>
      <w:r w:rsidR="00DB7DA5">
        <w:rPr>
          <w:smallCaps/>
        </w:rPr>
        <w:t>_____</w:t>
      </w:r>
      <w:r>
        <w:rPr>
          <w:smallCaps/>
        </w:rPr>
        <w:t>_</w:t>
      </w:r>
      <w:r w:rsidRPr="004926A8">
        <w:rPr>
          <w:smallCaps/>
        </w:rPr>
        <w:t xml:space="preserve"> Cell phone</w:t>
      </w:r>
      <w:proofErr w:type="gramStart"/>
      <w:r w:rsidRPr="004926A8">
        <w:rPr>
          <w:smallCaps/>
        </w:rPr>
        <w:t xml:space="preserve"> </w:t>
      </w:r>
      <w:r>
        <w:rPr>
          <w:smallCaps/>
        </w:rPr>
        <w:t xml:space="preserve">  (</w:t>
      </w:r>
      <w:proofErr w:type="gramEnd"/>
      <w:r w:rsidRPr="004926A8">
        <w:rPr>
          <w:smallCaps/>
        </w:rPr>
        <w:t>______</w:t>
      </w:r>
      <w:r>
        <w:rPr>
          <w:smallCaps/>
        </w:rPr>
        <w:t>)</w:t>
      </w:r>
      <w:r w:rsidRPr="004926A8">
        <w:rPr>
          <w:smallCaps/>
        </w:rPr>
        <w:t>____________</w:t>
      </w:r>
      <w:r>
        <w:rPr>
          <w:smallCaps/>
        </w:rPr>
        <w:t>_</w:t>
      </w:r>
      <w:r w:rsidR="00DB7DA5">
        <w:rPr>
          <w:smallCaps/>
        </w:rPr>
        <w:t>___</w:t>
      </w:r>
      <w:r>
        <w:rPr>
          <w:smallCaps/>
        </w:rPr>
        <w:t>_</w:t>
      </w:r>
    </w:p>
    <w:p w14:paraId="2C2A131D" w14:textId="77777777" w:rsidR="004926A8" w:rsidRPr="004926A8" w:rsidRDefault="004926A8" w:rsidP="004926A8">
      <w:pPr>
        <w:rPr>
          <w:smallCaps/>
        </w:rPr>
      </w:pPr>
    </w:p>
    <w:p w14:paraId="652BFB40" w14:textId="77777777" w:rsidR="004926A8" w:rsidRDefault="004926A8" w:rsidP="004926A8">
      <w:pPr>
        <w:rPr>
          <w:smallCaps/>
        </w:rPr>
      </w:pPr>
      <w:r w:rsidRPr="004926A8">
        <w:rPr>
          <w:smallCaps/>
        </w:rPr>
        <w:t>Address _________________________________________________________________________</w:t>
      </w:r>
      <w:r>
        <w:rPr>
          <w:smallCaps/>
        </w:rPr>
        <w:t>_____________</w:t>
      </w:r>
      <w:r w:rsidR="00DB7DA5">
        <w:rPr>
          <w:smallCaps/>
        </w:rPr>
        <w:t>________</w:t>
      </w:r>
      <w:r>
        <w:rPr>
          <w:smallCaps/>
        </w:rPr>
        <w:t>_</w:t>
      </w:r>
    </w:p>
    <w:p w14:paraId="6352BD89" w14:textId="77777777" w:rsidR="004926A8" w:rsidRDefault="004926A8" w:rsidP="004926A8">
      <w:pPr>
        <w:rPr>
          <w:smallCaps/>
        </w:rPr>
      </w:pPr>
    </w:p>
    <w:p w14:paraId="783E1133" w14:textId="77777777" w:rsidR="004926A8" w:rsidRDefault="004926A8" w:rsidP="004926A8">
      <w:pPr>
        <w:rPr>
          <w:smallCaps/>
        </w:rPr>
      </w:pPr>
      <w:r>
        <w:rPr>
          <w:smallCaps/>
        </w:rPr>
        <w:t>Email ________________________________________________________________________________________</w:t>
      </w:r>
      <w:r w:rsidR="00DB7DA5">
        <w:rPr>
          <w:smallCaps/>
        </w:rPr>
        <w:t>________</w:t>
      </w:r>
      <w:r>
        <w:rPr>
          <w:smallCaps/>
        </w:rPr>
        <w:t>__</w:t>
      </w:r>
    </w:p>
    <w:p w14:paraId="0026C8F8" w14:textId="77777777" w:rsidR="004926A8" w:rsidRDefault="004926A8" w:rsidP="004926A8">
      <w:pPr>
        <w:rPr>
          <w:smallCaps/>
        </w:rPr>
      </w:pPr>
    </w:p>
    <w:p w14:paraId="6AF873E2" w14:textId="77777777" w:rsidR="00F147E9" w:rsidRDefault="004926A8" w:rsidP="00F147E9">
      <w:pPr>
        <w:jc w:val="center"/>
        <w:rPr>
          <w:smallCaps/>
        </w:rPr>
      </w:pPr>
      <w:r>
        <w:rPr>
          <w:smallCaps/>
        </w:rPr>
        <w:t>Please answer all questions below or</w:t>
      </w:r>
    </w:p>
    <w:p w14:paraId="5882A23B" w14:textId="77777777" w:rsidR="004926A8" w:rsidRDefault="004926A8" w:rsidP="00F147E9">
      <w:pPr>
        <w:jc w:val="center"/>
        <w:rPr>
          <w:smallCaps/>
        </w:rPr>
      </w:pPr>
      <w:r>
        <w:rPr>
          <w:smallCaps/>
        </w:rPr>
        <w:t>if written/typed on another sheet, please attach this form to responses</w:t>
      </w:r>
    </w:p>
    <w:p w14:paraId="2696A6B3" w14:textId="77777777" w:rsidR="00F147E9" w:rsidRPr="00734736" w:rsidRDefault="00F147E9" w:rsidP="004926A8">
      <w:pPr>
        <w:rPr>
          <w:smallCaps/>
          <w:sz w:val="10"/>
        </w:rPr>
      </w:pPr>
    </w:p>
    <w:p w14:paraId="7C85DEC4" w14:textId="77777777" w:rsidR="004926A8" w:rsidRDefault="00F147E9" w:rsidP="004926A8">
      <w:r>
        <w:rPr>
          <w:smallCaps/>
        </w:rPr>
        <w:t xml:space="preserve">(1) </w:t>
      </w:r>
      <w:r>
        <w:t xml:space="preserve">Describe </w:t>
      </w:r>
      <w:r w:rsidR="004926A8">
        <w:t>your Christian faith journey:</w:t>
      </w:r>
    </w:p>
    <w:p w14:paraId="36BFF8D2" w14:textId="77777777" w:rsidR="004926A8" w:rsidRDefault="004926A8" w:rsidP="004926A8"/>
    <w:p w14:paraId="7DB94E40" w14:textId="77777777" w:rsidR="004926A8" w:rsidRDefault="004926A8" w:rsidP="004926A8"/>
    <w:p w14:paraId="48FBF5C5" w14:textId="77777777" w:rsidR="00F147E9" w:rsidRDefault="00F147E9" w:rsidP="004926A8"/>
    <w:p w14:paraId="05105E9C" w14:textId="77777777" w:rsidR="00F147E9" w:rsidRDefault="00F147E9" w:rsidP="004926A8"/>
    <w:p w14:paraId="600A4A8E" w14:textId="77777777" w:rsidR="004926A8" w:rsidRDefault="004926A8" w:rsidP="004926A8"/>
    <w:p w14:paraId="05DB1928" w14:textId="5709BCFA" w:rsidR="00F147E9" w:rsidRDefault="00F147E9" w:rsidP="004926A8">
      <w:r>
        <w:t xml:space="preserve">(2) </w:t>
      </w:r>
      <w:r w:rsidR="00392537">
        <w:t>Explain what</w:t>
      </w:r>
      <w:r w:rsidR="00A55B23">
        <w:t xml:space="preserve"> excites you about</w:t>
      </w:r>
      <w:r>
        <w:t xml:space="preserve"> this experience:</w:t>
      </w:r>
    </w:p>
    <w:p w14:paraId="4160D8C4" w14:textId="77777777" w:rsidR="00F147E9" w:rsidRDefault="00F147E9" w:rsidP="004926A8"/>
    <w:p w14:paraId="3B68AAC0" w14:textId="77777777" w:rsidR="00F147E9" w:rsidRDefault="00F147E9" w:rsidP="004926A8"/>
    <w:p w14:paraId="396B4F88" w14:textId="77777777" w:rsidR="00F147E9" w:rsidRDefault="00F147E9" w:rsidP="004926A8"/>
    <w:p w14:paraId="64D6EEB1" w14:textId="77777777" w:rsidR="00F147E9" w:rsidRDefault="00F147E9" w:rsidP="004926A8"/>
    <w:p w14:paraId="248FF7C9" w14:textId="77777777" w:rsidR="00F147E9" w:rsidRDefault="00F147E9" w:rsidP="004926A8"/>
    <w:p w14:paraId="42219AAF" w14:textId="452E7E03" w:rsidR="00F147E9" w:rsidRDefault="00F147E9" w:rsidP="004926A8">
      <w:r>
        <w:t xml:space="preserve">(3) </w:t>
      </w:r>
      <w:r w:rsidR="00392537">
        <w:t xml:space="preserve">Share </w:t>
      </w:r>
      <w:r w:rsidR="008E6136">
        <w:t>what</w:t>
      </w:r>
      <w:r w:rsidR="00A55B23">
        <w:t xml:space="preserve"> gifts</w:t>
      </w:r>
      <w:r>
        <w:t xml:space="preserve"> can contribute to this mission and team:</w:t>
      </w:r>
    </w:p>
    <w:p w14:paraId="1E37FC0D" w14:textId="77777777" w:rsidR="00F147E9" w:rsidRDefault="00F147E9" w:rsidP="004926A8"/>
    <w:p w14:paraId="64CD3558" w14:textId="77777777" w:rsidR="00F147E9" w:rsidRDefault="00F147E9" w:rsidP="004926A8"/>
    <w:p w14:paraId="2F845AC5" w14:textId="77777777" w:rsidR="00F147E9" w:rsidRDefault="00F147E9" w:rsidP="004926A8"/>
    <w:p w14:paraId="039AFD54" w14:textId="77777777" w:rsidR="00F147E9" w:rsidRDefault="00F147E9" w:rsidP="004926A8"/>
    <w:p w14:paraId="6BF5371C" w14:textId="77777777" w:rsidR="00F147E9" w:rsidRDefault="00F147E9" w:rsidP="004926A8"/>
    <w:p w14:paraId="395024D5" w14:textId="2AFC4480" w:rsidR="00F147E9" w:rsidRDefault="00F147E9" w:rsidP="004926A8">
      <w:r>
        <w:t xml:space="preserve">(4) List the order </w:t>
      </w:r>
      <w:r w:rsidRPr="00F147E9">
        <w:rPr>
          <w:b/>
          <w:smallCaps/>
          <w:sz w:val="28"/>
        </w:rPr>
        <w:t>you</w:t>
      </w:r>
      <w:r>
        <w:t xml:space="preserve"> would feel most comfortable with students along with teammates</w:t>
      </w:r>
      <w:r w:rsidR="00A55B23">
        <w:t xml:space="preserve">, with 1 being most preferred and </w:t>
      </w:r>
      <w:r w:rsidR="005307CD">
        <w:t>4</w:t>
      </w:r>
      <w:r w:rsidR="00A55B23">
        <w:t xml:space="preserve"> being least pre</w:t>
      </w:r>
      <w:r w:rsidR="00392537">
        <w:t>ferred</w:t>
      </w:r>
      <w:r w:rsidR="00A55B23">
        <w:t>:</w:t>
      </w:r>
    </w:p>
    <w:p w14:paraId="3A3DAB56" w14:textId="442C02B5" w:rsidR="00A55B23" w:rsidRDefault="00A55B23" w:rsidP="00A55B23">
      <w:pPr>
        <w:ind w:left="720"/>
      </w:pPr>
      <w:r>
        <w:t xml:space="preserve">_______ </w:t>
      </w:r>
      <w:r w:rsidR="00DB7DA5">
        <w:t>Music/</w:t>
      </w:r>
      <w:r w:rsidR="00734736">
        <w:t xml:space="preserve">Bible </w:t>
      </w:r>
      <w:r>
        <w:t>S</w:t>
      </w:r>
      <w:r w:rsidR="00734736">
        <w:t xml:space="preserve">tory </w:t>
      </w:r>
      <w:r>
        <w:t>T</w:t>
      </w:r>
      <w:r w:rsidR="00734736">
        <w:t xml:space="preserve">elling, </w:t>
      </w:r>
      <w:r>
        <w:br/>
        <w:t xml:space="preserve">_______ </w:t>
      </w:r>
      <w:r w:rsidR="00DB7DA5">
        <w:t xml:space="preserve">Games and Outdoor </w:t>
      </w:r>
      <w:r w:rsidR="00392537">
        <w:t>A</w:t>
      </w:r>
      <w:r w:rsidR="00DB7DA5">
        <w:t>ctivities</w:t>
      </w:r>
    </w:p>
    <w:p w14:paraId="71A06108" w14:textId="77777777" w:rsidR="00A55B23" w:rsidRDefault="00A55B23" w:rsidP="00A55B23">
      <w:pPr>
        <w:ind w:left="720"/>
      </w:pPr>
      <w:r>
        <w:t xml:space="preserve">_______ </w:t>
      </w:r>
      <w:r w:rsidR="00F147E9">
        <w:t>English Conversation</w:t>
      </w:r>
    </w:p>
    <w:p w14:paraId="52A1DC5D" w14:textId="1F07BCEF" w:rsidR="00F147E9" w:rsidRDefault="00A55B23" w:rsidP="00A55B23">
      <w:pPr>
        <w:ind w:left="720"/>
      </w:pPr>
      <w:r>
        <w:t xml:space="preserve">_______ </w:t>
      </w:r>
      <w:r w:rsidR="00F147E9">
        <w:t>Art</w:t>
      </w:r>
    </w:p>
    <w:p w14:paraId="268FC596" w14:textId="77777777" w:rsidR="00F147E9" w:rsidRDefault="00F147E9" w:rsidP="004926A8"/>
    <w:p w14:paraId="4E3F8310" w14:textId="0EDE6EF4" w:rsidR="00F147E9" w:rsidRPr="00DB7DA5" w:rsidRDefault="00F147E9" w:rsidP="00A55B23">
      <w:pPr>
        <w:jc w:val="center"/>
        <w:rPr>
          <w:b/>
        </w:rPr>
      </w:pPr>
      <w:r w:rsidRPr="00DB7DA5">
        <w:rPr>
          <w:b/>
        </w:rPr>
        <w:t xml:space="preserve">Please return this form to the </w:t>
      </w:r>
      <w:r w:rsidRPr="00A55B23">
        <w:rPr>
          <w:b/>
        </w:rPr>
        <w:t xml:space="preserve">Church Office by 5 p.m., </w:t>
      </w:r>
      <w:r w:rsidR="00CC048F">
        <w:rPr>
          <w:b/>
        </w:rPr>
        <w:t>Friday</w:t>
      </w:r>
      <w:r w:rsidR="00A55B23">
        <w:rPr>
          <w:b/>
        </w:rPr>
        <w:t xml:space="preserve">, February </w:t>
      </w:r>
      <w:r w:rsidR="008924F3">
        <w:rPr>
          <w:b/>
        </w:rPr>
        <w:t>4</w:t>
      </w:r>
    </w:p>
    <w:p w14:paraId="7593E7A8" w14:textId="77777777" w:rsidR="00734736" w:rsidRPr="00DB7DA5" w:rsidRDefault="00734736" w:rsidP="00DB7DA5">
      <w:pPr>
        <w:jc w:val="center"/>
        <w:rPr>
          <w:b/>
        </w:rPr>
      </w:pPr>
    </w:p>
    <w:p w14:paraId="462B18FC" w14:textId="2ADCB00D" w:rsidR="004926A8" w:rsidRPr="004926A8" w:rsidRDefault="004E6181" w:rsidP="00DB7DA5">
      <w:pPr>
        <w:jc w:val="both"/>
      </w:pPr>
      <w:r>
        <w:t>As you consider this special opportunity, if you need further information</w:t>
      </w:r>
      <w:r w:rsidR="005307CD">
        <w:t>,</w:t>
      </w:r>
      <w:r w:rsidR="00F147E9">
        <w:t xml:space="preserve"> please contact Pastor Laurie Neill via email </w:t>
      </w:r>
      <w:r w:rsidR="00734736">
        <w:t xml:space="preserve">or phone: </w:t>
      </w:r>
      <w:r w:rsidR="00F147E9">
        <w:t>lneill@flcfargo.org</w:t>
      </w:r>
      <w:r w:rsidR="00734736">
        <w:t xml:space="preserve"> or (701) 235.7389</w:t>
      </w:r>
      <w:r w:rsidR="00DB7DA5">
        <w:t>.</w:t>
      </w:r>
      <w:r w:rsidR="00734736">
        <w:t xml:space="preserve"> </w:t>
      </w:r>
      <w:r>
        <w:t xml:space="preserve"> Thank you.</w:t>
      </w:r>
    </w:p>
    <w:sectPr w:rsidR="004926A8" w:rsidRPr="004926A8" w:rsidSect="00F147E9">
      <w:pgSz w:w="12240" w:h="15840"/>
      <w:pgMar w:top="288" w:right="1440" w:bottom="57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zI0MDU3NjAyNTRX0lEKTi0uzszPAykwrAUAEj25KywAAAA="/>
  </w:docVars>
  <w:rsids>
    <w:rsidRoot w:val="004926A8"/>
    <w:rsid w:val="00257E78"/>
    <w:rsid w:val="00392537"/>
    <w:rsid w:val="004926A8"/>
    <w:rsid w:val="004E6181"/>
    <w:rsid w:val="005307CD"/>
    <w:rsid w:val="005E6161"/>
    <w:rsid w:val="00734736"/>
    <w:rsid w:val="008924F3"/>
    <w:rsid w:val="008E6136"/>
    <w:rsid w:val="00A55B23"/>
    <w:rsid w:val="00B401E6"/>
    <w:rsid w:val="00B523E4"/>
    <w:rsid w:val="00CC048F"/>
    <w:rsid w:val="00D46EE9"/>
    <w:rsid w:val="00DB7DA5"/>
    <w:rsid w:val="00F147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7F593"/>
  <w15:docId w15:val="{9AA0A221-A160-4287-B0CF-AA37BDD91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B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47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a Malm</dc:creator>
  <cp:keywords/>
  <cp:lastModifiedBy>laurie neill</cp:lastModifiedBy>
  <cp:revision>2</cp:revision>
  <cp:lastPrinted>2022-01-06T19:58:00Z</cp:lastPrinted>
  <dcterms:created xsi:type="dcterms:W3CDTF">2022-01-06T20:25:00Z</dcterms:created>
  <dcterms:modified xsi:type="dcterms:W3CDTF">2022-01-06T20:25:00Z</dcterms:modified>
</cp:coreProperties>
</file>